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0389E" w14:textId="1B5CBD8E" w:rsidR="00373043" w:rsidRPr="00373043" w:rsidRDefault="00373043" w:rsidP="00373043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2467827"/>
      <w:r w:rsidRPr="00373043">
        <w:rPr>
          <w:b/>
          <w:bCs/>
          <w:sz w:val="36"/>
          <w:szCs w:val="36"/>
        </w:rPr>
        <w:t>Anexo N°</w:t>
      </w:r>
      <w:r w:rsidRPr="00373043">
        <w:rPr>
          <w:b/>
          <w:bCs/>
          <w:sz w:val="36"/>
          <w:szCs w:val="36"/>
        </w:rPr>
        <w:fldChar w:fldCharType="begin"/>
      </w:r>
      <w:r w:rsidRPr="00373043">
        <w:rPr>
          <w:b/>
          <w:bCs/>
          <w:sz w:val="36"/>
          <w:szCs w:val="36"/>
        </w:rPr>
        <w:instrText xml:space="preserve"> SEQ Anexo_N° \* ARABIC </w:instrText>
      </w:r>
      <w:r w:rsidRPr="00373043">
        <w:rPr>
          <w:b/>
          <w:bCs/>
          <w:sz w:val="36"/>
          <w:szCs w:val="36"/>
        </w:rPr>
        <w:fldChar w:fldCharType="separate"/>
      </w:r>
      <w:r w:rsidR="00055000">
        <w:rPr>
          <w:b/>
          <w:bCs/>
          <w:noProof/>
          <w:sz w:val="36"/>
          <w:szCs w:val="36"/>
        </w:rPr>
        <w:t>7</w:t>
      </w:r>
      <w:r w:rsidRPr="00373043">
        <w:rPr>
          <w:b/>
          <w:bCs/>
          <w:sz w:val="36"/>
          <w:szCs w:val="36"/>
        </w:rPr>
        <w:fldChar w:fldCharType="end"/>
      </w:r>
      <w:bookmarkEnd w:id="0"/>
    </w:p>
    <w:p w14:paraId="11FE1752" w14:textId="7BFC8011" w:rsidR="00B22BF9" w:rsidRDefault="00B22BF9" w:rsidP="00B22BF9">
      <w:pPr>
        <w:jc w:val="center"/>
        <w:rPr>
          <w:b/>
          <w:bCs/>
        </w:rPr>
      </w:pPr>
      <w:r>
        <w:rPr>
          <w:b/>
          <w:bCs/>
        </w:rPr>
        <w:t xml:space="preserve">INGENIERÍA </w:t>
      </w:r>
      <w:r w:rsidR="00E55EB5">
        <w:rPr>
          <w:b/>
          <w:bCs/>
        </w:rPr>
        <w:t>BÁSICA</w:t>
      </w:r>
    </w:p>
    <w:p w14:paraId="5BD15EEF" w14:textId="651533A6" w:rsidR="00B22BF9" w:rsidRPr="00523F7E" w:rsidRDefault="00B22BF9" w:rsidP="00B22BF9">
      <w:pPr>
        <w:jc w:val="both"/>
        <w:rPr>
          <w:sz w:val="20"/>
          <w:szCs w:val="20"/>
        </w:rPr>
      </w:pPr>
      <w:r w:rsidRPr="000A1B19">
        <w:rPr>
          <w:b/>
          <w:bCs/>
          <w:sz w:val="20"/>
          <w:szCs w:val="20"/>
        </w:rPr>
        <w:t>Ingeniería</w:t>
      </w:r>
      <w:r w:rsidRPr="0095322A">
        <w:rPr>
          <w:b/>
          <w:bCs/>
          <w:sz w:val="20"/>
          <w:szCs w:val="20"/>
        </w:rPr>
        <w:t xml:space="preserve"> </w:t>
      </w:r>
      <w:r w:rsidR="00E55EB5">
        <w:rPr>
          <w:b/>
          <w:bCs/>
          <w:sz w:val="20"/>
          <w:szCs w:val="20"/>
        </w:rPr>
        <w:t>Básica</w:t>
      </w:r>
      <w:r w:rsidRPr="0095322A">
        <w:rPr>
          <w:b/>
          <w:bCs/>
          <w:sz w:val="20"/>
          <w:szCs w:val="20"/>
        </w:rPr>
        <w:t xml:space="preserve"> </w:t>
      </w:r>
      <w:r w:rsidRPr="00523F7E">
        <w:rPr>
          <w:sz w:val="20"/>
          <w:szCs w:val="20"/>
        </w:rPr>
        <w:t xml:space="preserve">se debe </w:t>
      </w:r>
      <w:r w:rsidR="00844D4F">
        <w:rPr>
          <w:sz w:val="20"/>
          <w:szCs w:val="20"/>
        </w:rPr>
        <w:t>entrega</w:t>
      </w:r>
      <w:r w:rsidRPr="00523F7E">
        <w:rPr>
          <w:sz w:val="20"/>
          <w:szCs w:val="20"/>
        </w:rPr>
        <w:t xml:space="preserve"> de la siguiente manera:</w:t>
      </w:r>
    </w:p>
    <w:p w14:paraId="0A33CEDE" w14:textId="77777777" w:rsidR="00B22BF9" w:rsidRDefault="00B22BF9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 w:rsidRPr="00523F7E">
        <w:rPr>
          <w:sz w:val="20"/>
          <w:szCs w:val="20"/>
        </w:rPr>
        <w:t>Formato PDF</w:t>
      </w:r>
    </w:p>
    <w:p w14:paraId="109DAD9E" w14:textId="01096CBC" w:rsidR="00471C22" w:rsidRPr="00523F7E" w:rsidRDefault="00471C22" w:rsidP="00D61A12">
      <w:pPr>
        <w:pStyle w:val="Prrafodelista"/>
        <w:numPr>
          <w:ilvl w:val="0"/>
          <w:numId w:val="19"/>
        </w:numPr>
        <w:jc w:val="both"/>
        <w:rPr>
          <w:sz w:val="20"/>
          <w:szCs w:val="20"/>
        </w:rPr>
      </w:pPr>
      <w:r>
        <w:rPr>
          <w:sz w:val="20"/>
          <w:szCs w:val="20"/>
        </w:rPr>
        <w:t>Contener lo solicitados en</w:t>
      </w:r>
      <w:r w:rsidR="006C2E3A">
        <w:rPr>
          <w:sz w:val="20"/>
          <w:szCs w:val="20"/>
        </w:rPr>
        <w:t xml:space="preserve"> el </w:t>
      </w:r>
      <w:r w:rsidR="006C2E3A" w:rsidRPr="009C5A00">
        <w:rPr>
          <w:b/>
          <w:bCs/>
          <w:sz w:val="20"/>
          <w:szCs w:val="20"/>
        </w:rPr>
        <w:t xml:space="preserve">apartado </w:t>
      </w:r>
      <w:r w:rsidR="006C2E3A" w:rsidRPr="009C5A00">
        <w:rPr>
          <w:b/>
          <w:bCs/>
          <w:sz w:val="20"/>
          <w:szCs w:val="20"/>
        </w:rPr>
        <w:fldChar w:fldCharType="begin"/>
      </w:r>
      <w:r w:rsidR="006C2E3A" w:rsidRPr="009C5A00">
        <w:rPr>
          <w:b/>
          <w:bCs/>
          <w:sz w:val="20"/>
          <w:szCs w:val="20"/>
        </w:rPr>
        <w:instrText xml:space="preserve"> REF _Ref139961032 \n \h </w:instrText>
      </w:r>
      <w:r w:rsidR="009C5A00">
        <w:rPr>
          <w:b/>
          <w:bCs/>
          <w:sz w:val="20"/>
          <w:szCs w:val="20"/>
        </w:rPr>
        <w:instrText xml:space="preserve"> \* MERGEFORMAT </w:instrText>
      </w:r>
      <w:r w:rsidR="006C2E3A" w:rsidRPr="009C5A00">
        <w:rPr>
          <w:b/>
          <w:bCs/>
          <w:sz w:val="20"/>
          <w:szCs w:val="20"/>
        </w:rPr>
      </w:r>
      <w:r w:rsidR="006C2E3A" w:rsidRPr="009C5A00">
        <w:rPr>
          <w:b/>
          <w:bCs/>
          <w:sz w:val="20"/>
          <w:szCs w:val="20"/>
        </w:rPr>
        <w:fldChar w:fldCharType="separate"/>
      </w:r>
      <w:r w:rsidR="00255550">
        <w:rPr>
          <w:b/>
          <w:bCs/>
          <w:sz w:val="20"/>
          <w:szCs w:val="20"/>
        </w:rPr>
        <w:t>a)</w:t>
      </w:r>
      <w:r w:rsidR="006C2E3A" w:rsidRPr="009C5A00">
        <w:rPr>
          <w:b/>
          <w:bCs/>
          <w:sz w:val="20"/>
          <w:szCs w:val="20"/>
        </w:rPr>
        <w:fldChar w:fldCharType="end"/>
      </w:r>
      <w:r w:rsidR="006C2E3A" w:rsidRPr="009C5A00">
        <w:rPr>
          <w:b/>
          <w:bCs/>
          <w:sz w:val="20"/>
          <w:szCs w:val="20"/>
        </w:rPr>
        <w:t xml:space="preserve"> </w:t>
      </w:r>
      <w:r w:rsidR="006C2E3A" w:rsidRPr="009C5A00">
        <w:rPr>
          <w:b/>
          <w:bCs/>
          <w:sz w:val="20"/>
          <w:szCs w:val="20"/>
        </w:rPr>
        <w:fldChar w:fldCharType="begin"/>
      </w:r>
      <w:r w:rsidR="006C2E3A" w:rsidRPr="009C5A00">
        <w:rPr>
          <w:b/>
          <w:bCs/>
          <w:sz w:val="20"/>
          <w:szCs w:val="20"/>
        </w:rPr>
        <w:instrText xml:space="preserve"> REF _Ref139918823 \n \h </w:instrText>
      </w:r>
      <w:r w:rsidR="009C5A00">
        <w:rPr>
          <w:b/>
          <w:bCs/>
          <w:sz w:val="20"/>
          <w:szCs w:val="20"/>
        </w:rPr>
        <w:instrText xml:space="preserve"> \* MERGEFORMAT </w:instrText>
      </w:r>
      <w:r w:rsidR="006C2E3A" w:rsidRPr="009C5A00">
        <w:rPr>
          <w:b/>
          <w:bCs/>
          <w:sz w:val="20"/>
          <w:szCs w:val="20"/>
        </w:rPr>
      </w:r>
      <w:r w:rsidR="006C2E3A" w:rsidRPr="009C5A00">
        <w:rPr>
          <w:b/>
          <w:bCs/>
          <w:sz w:val="20"/>
          <w:szCs w:val="20"/>
        </w:rPr>
        <w:fldChar w:fldCharType="separate"/>
      </w:r>
      <w:r w:rsidR="00255550">
        <w:rPr>
          <w:b/>
          <w:bCs/>
          <w:sz w:val="20"/>
          <w:szCs w:val="20"/>
        </w:rPr>
        <w:t>I</w:t>
      </w:r>
      <w:r w:rsidR="006C2E3A" w:rsidRPr="009C5A00">
        <w:rPr>
          <w:b/>
          <w:bCs/>
          <w:sz w:val="20"/>
          <w:szCs w:val="20"/>
        </w:rPr>
        <w:fldChar w:fldCharType="end"/>
      </w:r>
      <w:r w:rsidR="006C2E3A" w:rsidRPr="009C5A00">
        <w:rPr>
          <w:b/>
          <w:bCs/>
          <w:sz w:val="20"/>
          <w:szCs w:val="20"/>
        </w:rPr>
        <w:t xml:space="preserve">, numeral </w:t>
      </w:r>
      <w:r w:rsidR="007747AF" w:rsidRPr="009C5A00">
        <w:rPr>
          <w:b/>
          <w:bCs/>
          <w:sz w:val="20"/>
          <w:szCs w:val="20"/>
        </w:rPr>
        <w:fldChar w:fldCharType="begin"/>
      </w:r>
      <w:r w:rsidR="007747AF" w:rsidRPr="009C5A00">
        <w:rPr>
          <w:b/>
          <w:bCs/>
          <w:sz w:val="20"/>
          <w:szCs w:val="20"/>
        </w:rPr>
        <w:instrText xml:space="preserve"> REF _Ref139918814 \n \h </w:instrText>
      </w:r>
      <w:r w:rsidR="009C5A00">
        <w:rPr>
          <w:b/>
          <w:bCs/>
          <w:sz w:val="20"/>
          <w:szCs w:val="20"/>
        </w:rPr>
        <w:instrText xml:space="preserve"> \* MERGEFORMAT </w:instrText>
      </w:r>
      <w:r w:rsidR="007747AF" w:rsidRPr="009C5A00">
        <w:rPr>
          <w:b/>
          <w:bCs/>
          <w:sz w:val="20"/>
          <w:szCs w:val="20"/>
        </w:rPr>
      </w:r>
      <w:r w:rsidR="007747AF" w:rsidRPr="009C5A00">
        <w:rPr>
          <w:b/>
          <w:bCs/>
          <w:sz w:val="20"/>
          <w:szCs w:val="20"/>
        </w:rPr>
        <w:fldChar w:fldCharType="separate"/>
      </w:r>
      <w:r w:rsidR="00255550">
        <w:rPr>
          <w:b/>
          <w:bCs/>
          <w:sz w:val="20"/>
          <w:szCs w:val="20"/>
        </w:rPr>
        <w:t>8.3</w:t>
      </w:r>
      <w:r w:rsidR="007747AF" w:rsidRPr="009C5A00">
        <w:rPr>
          <w:b/>
          <w:bCs/>
          <w:sz w:val="20"/>
          <w:szCs w:val="20"/>
        </w:rPr>
        <w:fldChar w:fldCharType="end"/>
      </w:r>
      <w:r w:rsidR="00AB7527">
        <w:rPr>
          <w:sz w:val="20"/>
          <w:szCs w:val="20"/>
        </w:rPr>
        <w:t>.</w:t>
      </w:r>
    </w:p>
    <w:p w14:paraId="0093DE8A" w14:textId="77777777" w:rsidR="00B22BF9" w:rsidRDefault="00B22BF9" w:rsidP="00B22BF9">
      <w:r>
        <w:rPr>
          <w:noProof/>
        </w:rPr>
        <w:drawing>
          <wp:anchor distT="0" distB="0" distL="114300" distR="114300" simplePos="0" relativeHeight="251658244" behindDoc="0" locked="0" layoutInCell="1" allowOverlap="1" wp14:anchorId="08C1EA19" wp14:editId="2BA5E57F">
            <wp:simplePos x="0" y="0"/>
            <wp:positionH relativeFrom="column">
              <wp:posOffset>818515</wp:posOffset>
            </wp:positionH>
            <wp:positionV relativeFrom="paragraph">
              <wp:posOffset>132715</wp:posOffset>
            </wp:positionV>
            <wp:extent cx="387350" cy="387350"/>
            <wp:effectExtent l="0" t="0" r="0" b="0"/>
            <wp:wrapSquare wrapText="bothSides"/>
            <wp:docPr id="464653135" name="Imagen 464653135" descr="pdf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df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CCF6F9" w14:textId="77777777" w:rsidR="00B22BF9" w:rsidRDefault="00B22BF9" w:rsidP="00B22BF9"/>
    <w:p w14:paraId="292B9A0F" w14:textId="758CDC02" w:rsidR="00B22BF9" w:rsidRDefault="00B22BF9" w:rsidP="00B22BF9">
      <w:pPr>
        <w:rPr>
          <w:sz w:val="20"/>
          <w:szCs w:val="20"/>
        </w:rPr>
      </w:pPr>
      <w:r>
        <w:t xml:space="preserve"> </w:t>
      </w:r>
      <w:r w:rsidRPr="006D3A97">
        <w:rPr>
          <w:sz w:val="20"/>
          <w:szCs w:val="20"/>
        </w:rPr>
        <w:t>Anexo N</w:t>
      </w:r>
      <w:r w:rsidR="006B4020">
        <w:rPr>
          <w:sz w:val="20"/>
          <w:szCs w:val="20"/>
        </w:rPr>
        <w:t>°</w:t>
      </w:r>
      <w:r w:rsidR="00B66731">
        <w:rPr>
          <w:sz w:val="20"/>
          <w:szCs w:val="20"/>
        </w:rPr>
        <w:t>7</w:t>
      </w:r>
      <w:r w:rsidRPr="006D3A97">
        <w:rPr>
          <w:sz w:val="20"/>
          <w:szCs w:val="20"/>
        </w:rPr>
        <w:t xml:space="preserve"> Ingenierí</w:t>
      </w:r>
      <w:r w:rsidR="007D548C">
        <w:rPr>
          <w:sz w:val="20"/>
          <w:szCs w:val="20"/>
        </w:rPr>
        <w:t>a</w:t>
      </w:r>
      <w:r w:rsidRPr="006D3A97">
        <w:rPr>
          <w:sz w:val="20"/>
          <w:szCs w:val="20"/>
        </w:rPr>
        <w:t xml:space="preserve"> </w:t>
      </w:r>
      <w:r w:rsidR="00114017">
        <w:rPr>
          <w:sz w:val="20"/>
          <w:szCs w:val="20"/>
        </w:rPr>
        <w:t>Básica</w:t>
      </w:r>
      <w:r w:rsidR="00471C22">
        <w:rPr>
          <w:sz w:val="20"/>
          <w:szCs w:val="20"/>
        </w:rPr>
        <w:t xml:space="preserve"> – [</w:t>
      </w:r>
      <w:r w:rsidR="00471C22">
        <w:rPr>
          <w:i/>
          <w:iCs/>
          <w:sz w:val="20"/>
          <w:szCs w:val="20"/>
        </w:rPr>
        <w:t xml:space="preserve">Nombre </w:t>
      </w:r>
      <w:r w:rsidR="004627F8">
        <w:rPr>
          <w:i/>
          <w:iCs/>
          <w:sz w:val="20"/>
          <w:szCs w:val="20"/>
        </w:rPr>
        <w:t>Empresa Postulante</w:t>
      </w:r>
      <w:r w:rsidR="00471C22" w:rsidRPr="00471C22">
        <w:rPr>
          <w:sz w:val="20"/>
          <w:szCs w:val="20"/>
        </w:rPr>
        <w:t>]</w:t>
      </w:r>
      <w:r w:rsidRPr="006D3A97">
        <w:rPr>
          <w:sz w:val="20"/>
          <w:szCs w:val="20"/>
        </w:rPr>
        <w:t>.pdf</w:t>
      </w:r>
    </w:p>
    <w:p w14:paraId="2CAA53F1" w14:textId="7F7A2F4F" w:rsidR="00AE3C17" w:rsidRDefault="00AE3C17" w:rsidP="0045070E">
      <w:pPr>
        <w:jc w:val="both"/>
      </w:pPr>
    </w:p>
    <w:p w14:paraId="5098ABAD" w14:textId="77777777" w:rsidR="00B22BF9" w:rsidRDefault="00B22BF9" w:rsidP="00B22BF9"/>
    <w:p w14:paraId="2BB87A39" w14:textId="77777777" w:rsidR="00B22BF9" w:rsidRDefault="00B22BF9" w:rsidP="00B22BF9"/>
    <w:p w14:paraId="26A10FF7" w14:textId="77777777" w:rsidR="00B22BF9" w:rsidRDefault="00B22BF9" w:rsidP="00B22BF9"/>
    <w:p w14:paraId="4CA7AFF9" w14:textId="77777777" w:rsidR="00B22BF9" w:rsidRDefault="00B22BF9" w:rsidP="00B22BF9"/>
    <w:p w14:paraId="7EC7377B" w14:textId="77777777" w:rsidR="00B22BF9" w:rsidRDefault="00B22BF9" w:rsidP="00B22BF9"/>
    <w:p w14:paraId="45944AFD" w14:textId="77777777" w:rsidR="00B22BF9" w:rsidRDefault="00B22BF9" w:rsidP="00B22BF9"/>
    <w:p w14:paraId="5931D630" w14:textId="77777777" w:rsidR="00B22BF9" w:rsidRDefault="00B22BF9" w:rsidP="00B22BF9"/>
    <w:p w14:paraId="6737A4F0" w14:textId="77777777" w:rsidR="00B22BF9" w:rsidRDefault="00B22BF9" w:rsidP="00B22BF9"/>
    <w:p w14:paraId="398A4190" w14:textId="77777777" w:rsidR="00B22BF9" w:rsidRDefault="00B22BF9" w:rsidP="00B22BF9"/>
    <w:p w14:paraId="51D74450" w14:textId="77777777" w:rsidR="00B22BF9" w:rsidRDefault="00B22BF9" w:rsidP="00B22BF9"/>
    <w:p w14:paraId="0F81E276" w14:textId="77777777" w:rsidR="00B22BF9" w:rsidRDefault="00B22BF9" w:rsidP="00B22BF9"/>
    <w:p w14:paraId="28EE11D6" w14:textId="77777777" w:rsidR="00B22BF9" w:rsidRDefault="00B22BF9" w:rsidP="00B22BF9"/>
    <w:p w14:paraId="3930C4EA" w14:textId="77777777" w:rsidR="00B22BF9" w:rsidRDefault="00B22BF9" w:rsidP="00B22BF9"/>
    <w:p w14:paraId="00CAE631" w14:textId="77777777" w:rsidR="005D640C" w:rsidRDefault="005D640C" w:rsidP="00B22BF9"/>
    <w:p w14:paraId="4597B1E0" w14:textId="77777777" w:rsidR="005D640C" w:rsidRDefault="005D640C" w:rsidP="00B22BF9"/>
    <w:p w14:paraId="103060EE" w14:textId="77777777" w:rsidR="005D640C" w:rsidRDefault="005D640C" w:rsidP="00B22BF9"/>
    <w:p w14:paraId="38BC1738" w14:textId="77777777" w:rsidR="005D640C" w:rsidRDefault="005D640C" w:rsidP="00B22BF9"/>
    <w:p w14:paraId="3BB6E35C" w14:textId="77777777" w:rsidR="00B22BF9" w:rsidRDefault="00B22BF9" w:rsidP="00B22BF9"/>
    <w:p w14:paraId="2B50C318" w14:textId="77777777" w:rsidR="00B22BF9" w:rsidRDefault="00B22BF9" w:rsidP="00B22BF9"/>
    <w:p w14:paraId="01C460EF" w14:textId="5982DCDB" w:rsidR="00982153" w:rsidRDefault="00982153">
      <w:pPr>
        <w:rPr>
          <w:rFonts w:eastAsia="Arial" w:cstheme="minorHAnsi"/>
          <w:b/>
          <w:bCs/>
          <w:sz w:val="32"/>
          <w:szCs w:val="32"/>
          <w:lang w:val="es-ES"/>
        </w:rPr>
      </w:pPr>
      <w:bookmarkStart w:id="1" w:name="_Ref139918541"/>
      <w:bookmarkEnd w:id="1"/>
    </w:p>
    <w:sectPr w:rsidR="00982153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3AF76" w14:textId="77777777" w:rsidR="002346E9" w:rsidRDefault="002346E9" w:rsidP="00D3155E">
      <w:pPr>
        <w:spacing w:after="0" w:line="240" w:lineRule="auto"/>
      </w:pPr>
      <w:r>
        <w:separator/>
      </w:r>
    </w:p>
  </w:endnote>
  <w:endnote w:type="continuationSeparator" w:id="0">
    <w:p w14:paraId="76F4A366" w14:textId="77777777" w:rsidR="002346E9" w:rsidRDefault="002346E9" w:rsidP="00D3155E">
      <w:pPr>
        <w:spacing w:after="0" w:line="240" w:lineRule="auto"/>
      </w:pPr>
      <w:r>
        <w:continuationSeparator/>
      </w:r>
    </w:p>
  </w:endnote>
  <w:endnote w:type="continuationNotice" w:id="1">
    <w:p w14:paraId="4381F99F" w14:textId="77777777" w:rsidR="002346E9" w:rsidRDefault="002346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33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34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F93E2" w14:textId="77777777" w:rsidR="002346E9" w:rsidRDefault="002346E9" w:rsidP="00D3155E">
      <w:pPr>
        <w:spacing w:after="0" w:line="240" w:lineRule="auto"/>
      </w:pPr>
      <w:r>
        <w:separator/>
      </w:r>
    </w:p>
  </w:footnote>
  <w:footnote w:type="continuationSeparator" w:id="0">
    <w:p w14:paraId="0C1024F3" w14:textId="77777777" w:rsidR="002346E9" w:rsidRDefault="002346E9" w:rsidP="00D3155E">
      <w:pPr>
        <w:spacing w:after="0" w:line="240" w:lineRule="auto"/>
      </w:pPr>
      <w:r>
        <w:continuationSeparator/>
      </w:r>
    </w:p>
  </w:footnote>
  <w:footnote w:type="continuationNotice" w:id="1">
    <w:p w14:paraId="036A91DE" w14:textId="77777777" w:rsidR="002346E9" w:rsidRDefault="002346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46E9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340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2</cp:revision>
  <cp:lastPrinted>2023-08-10T01:23:00Z</cp:lastPrinted>
  <dcterms:created xsi:type="dcterms:W3CDTF">2023-10-04T12:56:00Z</dcterms:created>
  <dcterms:modified xsi:type="dcterms:W3CDTF">2023-10-04T12:56:00Z</dcterms:modified>
</cp:coreProperties>
</file>